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7CF29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42</w:t>
      </w:r>
      <w:r w:rsidRPr="00B1080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Pr="00B10809">
        <w:rPr>
          <w:rFonts w:ascii="Times New Roman" w:eastAsia="Times New Roman" w:hAnsi="Times New Roman" w:cs="Times New Roman"/>
          <w:sz w:val="24"/>
          <w:szCs w:val="24"/>
        </w:rPr>
        <w:t xml:space="preserve"> W. Avenue, Vancouver, BC, V6G 1J7</w:t>
      </w:r>
      <w:r w:rsidRPr="00B10809">
        <w:rPr>
          <w:rFonts w:ascii="Times New Roman" w:eastAsia="Times New Roman" w:hAnsi="Times New Roman" w:cs="Times New Roman"/>
          <w:sz w:val="24"/>
          <w:szCs w:val="24"/>
        </w:rPr>
        <w:br/>
        <w:t>eunhocj@student.ubc.ca</w:t>
      </w:r>
    </w:p>
    <w:p w14:paraId="11135B9F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30th May 2022</w:t>
      </w:r>
    </w:p>
    <w:p w14:paraId="2EAEA2D4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Dear ENGL301 Classmates,</w:t>
      </w:r>
    </w:p>
    <w:p w14:paraId="7CA95E1A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 xml:space="preserve">My name is Chris </w:t>
      </w:r>
      <w:proofErr w:type="gramStart"/>
      <w:r w:rsidRPr="00B10809">
        <w:rPr>
          <w:rFonts w:ascii="Times New Roman" w:eastAsia="Times New Roman" w:hAnsi="Times New Roman" w:cs="Times New Roman"/>
          <w:sz w:val="24"/>
          <w:szCs w:val="24"/>
        </w:rPr>
        <w:t>Jung</w:t>
      </w:r>
      <w:proofErr w:type="gramEnd"/>
      <w:r w:rsidRPr="00B10809">
        <w:rPr>
          <w:rFonts w:ascii="Times New Roman" w:eastAsia="Times New Roman" w:hAnsi="Times New Roman" w:cs="Times New Roman"/>
          <w:sz w:val="24"/>
          <w:szCs w:val="24"/>
        </w:rPr>
        <w:t xml:space="preserve"> and I would like to introduce myself and what values I can bring to your writing team. My professional and academic experiences will be a great asset to your team in creating good writing and robust work ethics in the team.</w:t>
      </w:r>
    </w:p>
    <w:p w14:paraId="088C0967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I am a 3rd-year year student studying Computer Science at UBC. Before joining UBC, I worked as a professional mechanical design engineer in a company with about 2000 employees working together. While working there for 18 months, I wrote business emails almost every day to communicate with people in and outside the company. In doing so, I learned how to effectively deliver information and how to write properly for different audiences. This hands-on experience in business writing will help your team professionally create better writing.</w:t>
      </w:r>
    </w:p>
    <w:p w14:paraId="7F5174ED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More importantly, I learned how to work well in a team from working there. I had worked with many teams with sizes ranging from 4 to 100+ people for different projects. To bring the best results to a team, I had to learn how to speak concisely and clearly, make feasible plans for a project, and meet the deadlines of my tasks. My autonomous working practice and effective communication skills in a team will contribute to building good work ethics for everyone in the team.</w:t>
      </w:r>
    </w:p>
    <w:p w14:paraId="72FFB75C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I love to learn and improve myself. Since English is not my first language, my composition may not be perfect compared to native English speakers. Thus, I proofread my English writing multiple times before submission and do my best research to find the most appropriate expressions. In this way, I received an A from ENGL111(Non-fiction writing course) in the 2021W term and will work in the same way throughout this course.</w:t>
      </w:r>
    </w:p>
    <w:p w14:paraId="572A29A6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I believe that my professional experience working in various teams and enthusiasm for self-improvement will be great assets to your team. If you are interested in joining a team with me, please send me an email to the address at the top of this page. Thank you for taking the time to read my application.</w:t>
      </w:r>
    </w:p>
    <w:p w14:paraId="078CAE6F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Sincerely,</w:t>
      </w:r>
    </w:p>
    <w:p w14:paraId="3B0C85BB" w14:textId="77777777" w:rsidR="00B10809" w:rsidRPr="00B10809" w:rsidRDefault="00B10809" w:rsidP="00B108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0809">
        <w:rPr>
          <w:rFonts w:ascii="Times New Roman" w:eastAsia="Times New Roman" w:hAnsi="Times New Roman" w:cs="Times New Roman"/>
          <w:sz w:val="24"/>
          <w:szCs w:val="24"/>
        </w:rPr>
        <w:t>Chris Jung</w:t>
      </w:r>
    </w:p>
    <w:p w14:paraId="1D3D930D" w14:textId="2D674110" w:rsidR="003E3684" w:rsidRPr="00B10809" w:rsidRDefault="003E3684" w:rsidP="00B10809"/>
    <w:sectPr w:rsidR="003E3684" w:rsidRPr="00B10809" w:rsidSect="00CB6725"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LM0M7QwN7cwNzJQ0lEKTi0uzszPAykwqQUAO/kCaSwAAAA="/>
  </w:docVars>
  <w:rsids>
    <w:rsidRoot w:val="003E3684"/>
    <w:rsid w:val="00061CA4"/>
    <w:rsid w:val="0019416A"/>
    <w:rsid w:val="0022782C"/>
    <w:rsid w:val="00281358"/>
    <w:rsid w:val="002F4498"/>
    <w:rsid w:val="003150A5"/>
    <w:rsid w:val="003E3684"/>
    <w:rsid w:val="005B586A"/>
    <w:rsid w:val="005C750E"/>
    <w:rsid w:val="00622B6F"/>
    <w:rsid w:val="00636079"/>
    <w:rsid w:val="006D785B"/>
    <w:rsid w:val="00886D45"/>
    <w:rsid w:val="008E4E29"/>
    <w:rsid w:val="00995404"/>
    <w:rsid w:val="00A81A3F"/>
    <w:rsid w:val="00B10809"/>
    <w:rsid w:val="00B17417"/>
    <w:rsid w:val="00B23A45"/>
    <w:rsid w:val="00B334A8"/>
    <w:rsid w:val="00B7043D"/>
    <w:rsid w:val="00B83799"/>
    <w:rsid w:val="00B85527"/>
    <w:rsid w:val="00C01AD7"/>
    <w:rsid w:val="00C17EF7"/>
    <w:rsid w:val="00C62E25"/>
    <w:rsid w:val="00CB649E"/>
    <w:rsid w:val="00CB6725"/>
    <w:rsid w:val="00CE5F40"/>
    <w:rsid w:val="00F131E9"/>
    <w:rsid w:val="00F53D9D"/>
    <w:rsid w:val="00F63EB9"/>
    <w:rsid w:val="00FF2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27A08"/>
  <w15:chartTrackingRefBased/>
  <w15:docId w15:val="{B08C225C-47AA-46B1-813F-ACB3F0A3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3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13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6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hocj@student.ubc.ca</dc:creator>
  <cp:keywords/>
  <dc:description/>
  <cp:lastModifiedBy>eunhocj@student.ubc.ca</cp:lastModifiedBy>
  <cp:revision>7</cp:revision>
  <cp:lastPrinted>2022-05-29T20:01:00Z</cp:lastPrinted>
  <dcterms:created xsi:type="dcterms:W3CDTF">2022-05-29T16:55:00Z</dcterms:created>
  <dcterms:modified xsi:type="dcterms:W3CDTF">2022-05-30T17:05:00Z</dcterms:modified>
</cp:coreProperties>
</file>